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62E7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E79C4B" w:rsidR="0082223F" w:rsidRDefault="0082223F" w:rsidP="0082223F">
      <w:pPr>
        <w:pStyle w:val="Title"/>
      </w:pPr>
      <w:r>
        <w:t xml:space="preserve">Week </w:t>
      </w:r>
      <w:r w:rsidR="002F2E59">
        <w:t>2</w:t>
      </w:r>
      <w:r>
        <w:t xml:space="preserve">: </w:t>
      </w:r>
      <w:r w:rsidR="002F2E59">
        <w:t>Challenges within Constructive Resear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612E699C" w:rsidR="0082223F" w:rsidRDefault="0082223F" w:rsidP="0082223F">
      <w:pPr>
        <w:jc w:val="center"/>
      </w:pPr>
      <w:r>
        <w:t>TIM-</w:t>
      </w:r>
      <w:proofErr w:type="gramStart"/>
      <w:r w:rsidR="005C39BA">
        <w:t>7</w:t>
      </w:r>
      <w:r w:rsidR="002F2E59">
        <w:t>2</w:t>
      </w:r>
      <w:r w:rsidR="005C39BA">
        <w:t>4</w:t>
      </w:r>
      <w:r w:rsidR="002F2E59">
        <w:t>1</w:t>
      </w:r>
      <w:r>
        <w:t>:</w:t>
      </w:r>
      <w:r w:rsidR="002F2E59">
        <w:t>Constructive</w:t>
      </w:r>
      <w:proofErr w:type="gramEnd"/>
      <w:r w:rsidR="002F2E59">
        <w:t xml:space="preserve"> Research Design</w:t>
      </w:r>
    </w:p>
    <w:p w14:paraId="13BFFB78" w14:textId="052F0AA6" w:rsidR="00CB25E9" w:rsidRDefault="002F2E59" w:rsidP="0082223F">
      <w:pPr>
        <w:jc w:val="center"/>
      </w:pPr>
      <w:r>
        <w:t>May 2,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7A9F298" w:rsidR="0082223F" w:rsidRDefault="00CD0F5B" w:rsidP="005B7079">
      <w:pPr>
        <w:pStyle w:val="Heading1"/>
      </w:pPr>
      <w:r>
        <w:lastRenderedPageBreak/>
        <w:t>Challenges within Constructive Research</w:t>
      </w:r>
    </w:p>
    <w:p w14:paraId="4DCCB458" w14:textId="386711C4" w:rsidR="00183DA7" w:rsidRDefault="00183DA7" w:rsidP="00183DA7">
      <w: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w:t>
      </w:r>
      <w:r>
        <w:t xml:space="preserve">  The methodology revolves around building artifacts, studying outcomes, and then deriving novel observations.  During this process, the researcher needs to be cognizant of ethical and quality challenges.  When the authors fail to address those risks, their efforts conclude with unacceptable and unused results.</w:t>
      </w:r>
    </w:p>
    <w:p w14:paraId="65214C0A" w14:textId="42C1B123" w:rsidR="00183DA7" w:rsidRDefault="00183DA7" w:rsidP="00183DA7">
      <w:pPr>
        <w:pStyle w:val="Heading1"/>
      </w:pPr>
      <w:r>
        <w:t>Ethical Challenges</w:t>
      </w:r>
    </w:p>
    <w:p w14:paraId="1BB56D93" w14:textId="49F8FA8F" w:rsidR="00183DA7" w:rsidRDefault="00183DA7" w:rsidP="00183DA7">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then infer a concept’s value</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6FB124CD" w14:textId="005E3243" w:rsidR="00183DA7" w:rsidRDefault="00183DA7" w:rsidP="00183DA7">
      <w:r>
        <w:tab/>
      </w:r>
      <w:r w:rsidR="005424D5">
        <w:t xml:space="preserve">Researchers need to understand their internal biases, in addition to external audiences.  Everyone has historical and cultural defaults that lead to prejudices.  These subtle </w:t>
      </w:r>
      <w:r w:rsidR="005424D5">
        <w:t>classification</w:t>
      </w:r>
      <w:r w:rsidR="005424D5">
        <w:t xml:space="preserve"> differences influence our language, which constructs reality</w:t>
      </w:r>
      <w:sdt>
        <w:sdtPr>
          <w:id w:val="556896386"/>
          <w:citation/>
        </w:sdtPr>
        <w:sdtContent>
          <w:r w:rsidR="005424D5">
            <w:fldChar w:fldCharType="begin"/>
          </w:r>
          <w:r w:rsidR="005424D5">
            <w:instrText xml:space="preserve"> CITATION Owe17 \l 1033 </w:instrText>
          </w:r>
          <w:r w:rsidR="005424D5">
            <w:fldChar w:fldCharType="separate"/>
          </w:r>
          <w:r w:rsidR="005424D5">
            <w:rPr>
              <w:noProof/>
            </w:rPr>
            <w:t xml:space="preserve"> (Owen, 2017)</w:t>
          </w:r>
          <w:r w:rsidR="005424D5">
            <w:fldChar w:fldCharType="end"/>
          </w:r>
        </w:sdtContent>
      </w:sdt>
      <w:r w:rsidR="005424D5">
        <w:t>.  Picture two people, one fat another thin.  Then change those definitions to obese and anorexic.  Did all four imagined people have the same gender and race?</w:t>
      </w:r>
      <w:r w:rsidR="00261D19">
        <w:t xml:space="preserve">  Words matter and one needs to choose them carefully.</w:t>
      </w:r>
    </w:p>
    <w:p w14:paraId="38BADF59" w14:textId="61AA8AF0" w:rsidR="00261D19" w:rsidRPr="00183DA7" w:rsidRDefault="00261D19" w:rsidP="00183DA7">
      <w:r>
        <w:tab/>
      </w:r>
    </w:p>
    <w:sectPr w:rsidR="00261D19" w:rsidRPr="00183DA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B69E7" w14:textId="77777777" w:rsidR="00662E7C" w:rsidRDefault="00662E7C" w:rsidP="0082223F">
      <w:pPr>
        <w:spacing w:line="240" w:lineRule="auto"/>
      </w:pPr>
      <w:r>
        <w:separator/>
      </w:r>
    </w:p>
  </w:endnote>
  <w:endnote w:type="continuationSeparator" w:id="0">
    <w:p w14:paraId="1CE0DF02" w14:textId="77777777" w:rsidR="00662E7C" w:rsidRDefault="00662E7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1D20D" w14:textId="77777777" w:rsidR="00662E7C" w:rsidRDefault="00662E7C" w:rsidP="0082223F">
      <w:pPr>
        <w:spacing w:line="240" w:lineRule="auto"/>
      </w:pPr>
      <w:r>
        <w:separator/>
      </w:r>
    </w:p>
  </w:footnote>
  <w:footnote w:type="continuationSeparator" w:id="0">
    <w:p w14:paraId="2B838E68" w14:textId="77777777" w:rsidR="00662E7C" w:rsidRDefault="00662E7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83597"/>
    <w:rsid w:val="00183DA7"/>
    <w:rsid w:val="001B27C4"/>
    <w:rsid w:val="002516A9"/>
    <w:rsid w:val="00261D19"/>
    <w:rsid w:val="002806B7"/>
    <w:rsid w:val="002F2E59"/>
    <w:rsid w:val="003F4714"/>
    <w:rsid w:val="00401D65"/>
    <w:rsid w:val="004223E8"/>
    <w:rsid w:val="00424108"/>
    <w:rsid w:val="004A784B"/>
    <w:rsid w:val="005424D5"/>
    <w:rsid w:val="005B7079"/>
    <w:rsid w:val="005C39BA"/>
    <w:rsid w:val="00662E7C"/>
    <w:rsid w:val="006D793E"/>
    <w:rsid w:val="0073677D"/>
    <w:rsid w:val="0082223F"/>
    <w:rsid w:val="00877007"/>
    <w:rsid w:val="008B5129"/>
    <w:rsid w:val="009A757D"/>
    <w:rsid w:val="00B13ADF"/>
    <w:rsid w:val="00B83595"/>
    <w:rsid w:val="00C54DC8"/>
    <w:rsid w:val="00C73692"/>
    <w:rsid w:val="00C93BB7"/>
    <w:rsid w:val="00CB25E9"/>
    <w:rsid w:val="00CD0F5B"/>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39681">
      <w:bodyDiv w:val="1"/>
      <w:marLeft w:val="0"/>
      <w:marRight w:val="0"/>
      <w:marTop w:val="0"/>
      <w:marBottom w:val="0"/>
      <w:divBdr>
        <w:top w:val="none" w:sz="0" w:space="0" w:color="auto"/>
        <w:left w:val="none" w:sz="0" w:space="0" w:color="auto"/>
        <w:bottom w:val="none" w:sz="0" w:space="0" w:color="auto"/>
        <w:right w:val="none" w:sz="0" w:space="0" w:color="auto"/>
      </w:divBdr>
    </w:div>
    <w:div w:id="546797462">
      <w:bodyDiv w:val="1"/>
      <w:marLeft w:val="0"/>
      <w:marRight w:val="0"/>
      <w:marTop w:val="0"/>
      <w:marBottom w:val="0"/>
      <w:divBdr>
        <w:top w:val="none" w:sz="0" w:space="0" w:color="auto"/>
        <w:left w:val="none" w:sz="0" w:space="0" w:color="auto"/>
        <w:bottom w:val="none" w:sz="0" w:space="0" w:color="auto"/>
        <w:right w:val="none" w:sz="0" w:space="0" w:color="auto"/>
      </w:divBdr>
    </w:div>
    <w:div w:id="627902195">
      <w:bodyDiv w:val="1"/>
      <w:marLeft w:val="0"/>
      <w:marRight w:val="0"/>
      <w:marTop w:val="0"/>
      <w:marBottom w:val="0"/>
      <w:divBdr>
        <w:top w:val="none" w:sz="0" w:space="0" w:color="auto"/>
        <w:left w:val="none" w:sz="0" w:space="0" w:color="auto"/>
        <w:bottom w:val="none" w:sz="0" w:space="0" w:color="auto"/>
        <w:right w:val="none" w:sz="0" w:space="0" w:color="auto"/>
      </w:divBdr>
    </w:div>
    <w:div w:id="882056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Mer21</b:Tag>
    <b:SourceType>InternetSite</b:SourceType>
    <b:Guid>{8179109D-E0F1-433E-8346-FFD951F50A31}</b:Guid>
    <b:Title>Ethics</b:Title>
    <b:Year>2021</b:Year>
    <b:Author>
      <b:Author>
        <b:Corporate>Merriam-Webster</b:Corporate>
      </b:Author>
    </b:Author>
    <b:InternetSiteTitle>Merriam-Webster</b:InternetSiteTitle>
    <b:Month>May</b:Month>
    <b:URL>https://www.merriam-webster.com/dictionary/ethic</b:URL>
    <b:RefOrder>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b:RefOrder>
  </b:Source>
</b:Sources>
</file>

<file path=customXml/itemProps1.xml><?xml version="1.0" encoding="utf-8"?>
<ds:datastoreItem xmlns:ds="http://schemas.openxmlformats.org/officeDocument/2006/customXml" ds:itemID="{83C8815A-65DE-4941-98D6-A598B9EADE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8</TotalTime>
  <Pages>2</Pages>
  <Words>283</Words>
  <Characters>161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0</cp:revision>
  <dcterms:created xsi:type="dcterms:W3CDTF">2019-05-19T17:38:00Z</dcterms:created>
  <dcterms:modified xsi:type="dcterms:W3CDTF">2021-05-02T17:03:00Z</dcterms:modified>
</cp:coreProperties>
</file>